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5109" w:rsidRDefault="00385109" w:rsidP="00F76D19">
      <w:r>
        <w:t>There are N seats in a cricket stadium. As part of the promotions for a match, every 7</w:t>
      </w:r>
      <w:r w:rsidRPr="00385109">
        <w:rPr>
          <w:vertAlign w:val="superscript"/>
        </w:rPr>
        <w:t>th</w:t>
      </w:r>
      <w:r>
        <w:t xml:space="preserve"> seat gets a 7-up T-shirt. The first 200 seats are allocated for VIPs and last 400 seats are unreserved. These </w:t>
      </w:r>
      <w:r w:rsidR="009F4D70">
        <w:t xml:space="preserve">seats are not eligible for the T-shirts. Write a c++ program to find out which seats are eligible to get T-shirt in the upcoming match. </w:t>
      </w:r>
    </w:p>
    <w:p w:rsidR="00385109" w:rsidRDefault="00385109" w:rsidP="00F46BA6"/>
    <w:p w:rsidR="00385109" w:rsidRDefault="00385109" w:rsidP="00F46BA6"/>
    <w:p w:rsidR="00BB5EBE" w:rsidRDefault="00BB5EBE" w:rsidP="00BB5EBE">
      <w:r>
        <w:t>#include&lt;iostream.h&gt;</w:t>
      </w:r>
    </w:p>
    <w:p w:rsidR="00BB5EBE" w:rsidRDefault="00BB5EBE" w:rsidP="00BB5EBE">
      <w:r>
        <w:t>#include&lt;conio.h&gt;</w:t>
      </w:r>
    </w:p>
    <w:p w:rsidR="00BB5EBE" w:rsidRDefault="00BB5EBE" w:rsidP="00BB5EBE">
      <w:r>
        <w:t>void main()</w:t>
      </w:r>
    </w:p>
    <w:p w:rsidR="00BB5EBE" w:rsidRDefault="00BB5EBE" w:rsidP="00BB5EBE">
      <w:r>
        <w:t>{</w:t>
      </w:r>
    </w:p>
    <w:p w:rsidR="00BB5EBE" w:rsidRDefault="00BB5EBE" w:rsidP="00BB5EBE">
      <w:r>
        <w:t>clrscr();</w:t>
      </w:r>
    </w:p>
    <w:p w:rsidR="00BB5EBE" w:rsidRDefault="00BB5EBE" w:rsidP="00BB5EBE">
      <w:r>
        <w:t>int n,i,l,f,m;</w:t>
      </w:r>
    </w:p>
    <w:p w:rsidR="00BB5EBE" w:rsidRDefault="00BB5EBE" w:rsidP="00BB5EBE">
      <w:r>
        <w:t>cout&lt;&lt;"enter the total number of seats \n ";</w:t>
      </w:r>
    </w:p>
    <w:p w:rsidR="00BB5EBE" w:rsidRDefault="00BB5EBE" w:rsidP="00BB5EBE">
      <w:r>
        <w:t>cin&gt;&gt;n;</w:t>
      </w:r>
    </w:p>
    <w:p w:rsidR="00BB5EBE" w:rsidRDefault="00BB5EBE" w:rsidP="00BB5EBE">
      <w:r>
        <w:t>l=n-400;</w:t>
      </w:r>
    </w:p>
    <w:p w:rsidR="00BB5EBE" w:rsidRDefault="00BB5EBE" w:rsidP="00BB5EBE">
      <w:r>
        <w:t>cout&lt;&lt;"\n The eligible seats are \n";</w:t>
      </w:r>
    </w:p>
    <w:p w:rsidR="00BB5EBE" w:rsidRDefault="00BB5EBE" w:rsidP="00BB5EBE">
      <w:r>
        <w:t>for (i=201;i&lt;l-1;i++)</w:t>
      </w:r>
    </w:p>
    <w:p w:rsidR="00BB5EBE" w:rsidRDefault="00BB5EBE" w:rsidP="00BB5EBE">
      <w:r>
        <w:t>{</w:t>
      </w:r>
    </w:p>
    <w:p w:rsidR="00BB5EBE" w:rsidRDefault="00BB5EBE" w:rsidP="00BB5EBE">
      <w:r>
        <w:t>i=i+6;</w:t>
      </w:r>
    </w:p>
    <w:p w:rsidR="00BB5EBE" w:rsidRDefault="00BB5EBE" w:rsidP="00BB5EBE">
      <w:r>
        <w:t>cout&lt;&lt;i&lt;&lt;"\n";</w:t>
      </w:r>
    </w:p>
    <w:p w:rsidR="00BB5EBE" w:rsidRDefault="00BB5EBE" w:rsidP="00BB5EBE">
      <w:r>
        <w:t>}</w:t>
      </w:r>
    </w:p>
    <w:p w:rsidR="00BB5EBE" w:rsidRDefault="00BB5EBE" w:rsidP="00BB5EBE">
      <w:r>
        <w:t>getch();</w:t>
      </w:r>
    </w:p>
    <w:p w:rsidR="00B547C1" w:rsidRDefault="00BB5EBE" w:rsidP="00BB5EBE">
      <w:r>
        <w:t>}</w:t>
      </w:r>
    </w:p>
    <w:p w:rsidR="00F46BA6" w:rsidRDefault="00F46BA6" w:rsidP="00F46BA6"/>
    <w:p w:rsidR="00F46BA6" w:rsidRDefault="00F46BA6" w:rsidP="00F46BA6"/>
    <w:p w:rsidR="00F46BA6" w:rsidRDefault="00F46BA6" w:rsidP="00F46BA6"/>
    <w:p w:rsidR="00F46BA6" w:rsidRDefault="00F46BA6" w:rsidP="00F46BA6"/>
    <w:p w:rsidR="00F46BA6" w:rsidRDefault="00F46BA6" w:rsidP="00F46BA6"/>
    <w:p w:rsidR="00F46BA6" w:rsidRDefault="00F46BA6" w:rsidP="00F46BA6">
      <w:r>
        <w:lastRenderedPageBreak/>
        <w:t>Output:</w:t>
      </w:r>
    </w:p>
    <w:p w:rsidR="00BB5EBE" w:rsidRDefault="00BB5EBE" w:rsidP="00F46BA6">
      <w:r>
        <w:rPr>
          <w:noProof/>
          <w:lang w:bidi="ta-IN"/>
        </w:rPr>
        <w:drawing>
          <wp:inline distT="0" distB="0" distL="0" distR="0">
            <wp:extent cx="5943600" cy="4004343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43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6BA6" w:rsidRDefault="00F46BA6" w:rsidP="00F46BA6">
      <w:r>
        <w:br w:type="textWrapping" w:clear="all"/>
      </w:r>
    </w:p>
    <w:sectPr w:rsidR="00F46BA6" w:rsidSect="00B547C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A6AE0" w:rsidRDefault="00FA6AE0" w:rsidP="00F46BA6">
      <w:pPr>
        <w:spacing w:after="0" w:line="240" w:lineRule="auto"/>
      </w:pPr>
      <w:r>
        <w:separator/>
      </w:r>
    </w:p>
  </w:endnote>
  <w:endnote w:type="continuationSeparator" w:id="1">
    <w:p w:rsidR="00FA6AE0" w:rsidRDefault="00FA6AE0" w:rsidP="00F46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A6AE0" w:rsidRDefault="00FA6AE0" w:rsidP="00F46BA6">
      <w:pPr>
        <w:spacing w:after="0" w:line="240" w:lineRule="auto"/>
      </w:pPr>
      <w:r>
        <w:separator/>
      </w:r>
    </w:p>
  </w:footnote>
  <w:footnote w:type="continuationSeparator" w:id="1">
    <w:p w:rsidR="00FA6AE0" w:rsidRDefault="00FA6AE0" w:rsidP="00F46B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eyMDIxMDU0NDQwMzFS0lEKTi0uzszPAykwqgUA84ZQISwAAAA="/>
  </w:docVars>
  <w:rsids>
    <w:rsidRoot w:val="00F46BA6"/>
    <w:rsid w:val="00047043"/>
    <w:rsid w:val="000C00E2"/>
    <w:rsid w:val="00385109"/>
    <w:rsid w:val="003E2DB5"/>
    <w:rsid w:val="00450A1C"/>
    <w:rsid w:val="00492C97"/>
    <w:rsid w:val="005A59B9"/>
    <w:rsid w:val="005F7E54"/>
    <w:rsid w:val="00610640"/>
    <w:rsid w:val="0084561E"/>
    <w:rsid w:val="00985CFC"/>
    <w:rsid w:val="009F4D70"/>
    <w:rsid w:val="00A37976"/>
    <w:rsid w:val="00B3387B"/>
    <w:rsid w:val="00B547C1"/>
    <w:rsid w:val="00B835CD"/>
    <w:rsid w:val="00BB5EBE"/>
    <w:rsid w:val="00C3666D"/>
    <w:rsid w:val="00F46BA6"/>
    <w:rsid w:val="00F76D19"/>
    <w:rsid w:val="00FA6AE0"/>
    <w:rsid w:val="00FC6D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35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46B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BA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46B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46BA6"/>
  </w:style>
  <w:style w:type="paragraph" w:styleId="Footer">
    <w:name w:val="footer"/>
    <w:basedOn w:val="Normal"/>
    <w:link w:val="FooterChar"/>
    <w:uiPriority w:val="99"/>
    <w:semiHidden/>
    <w:unhideWhenUsed/>
    <w:rsid w:val="00F46B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46BA6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</Words>
  <Characters>504</Characters>
  <Application>Microsoft Office Word</Application>
  <DocSecurity>0</DocSecurity>
  <Lines>4</Lines>
  <Paragraphs>1</Paragraphs>
  <ScaleCrop>false</ScaleCrop>
  <Company>HP</Company>
  <LinksUpToDate>false</LinksUpToDate>
  <CharactersWithSpaces>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Liba Manopriya J</cp:lastModifiedBy>
  <cp:revision>2</cp:revision>
  <dcterms:created xsi:type="dcterms:W3CDTF">2022-09-10T11:21:00Z</dcterms:created>
  <dcterms:modified xsi:type="dcterms:W3CDTF">2022-09-10T11:21:00Z</dcterms:modified>
</cp:coreProperties>
</file>